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5A8" w:rsidRDefault="00F655A8" w:rsidP="00F655A8">
      <w:r>
        <w:t>Corrosion Process</w:t>
      </w:r>
    </w:p>
    <w:p w:rsidR="0024146D" w:rsidRDefault="0033577C">
      <w:r>
        <w:rPr>
          <w:noProof/>
        </w:rPr>
        <w:drawing>
          <wp:inline distT="0" distB="0" distL="0" distR="0" wp14:anchorId="43D0515B" wp14:editId="7220CAFB">
            <wp:extent cx="5943600" cy="3484880"/>
            <wp:effectExtent l="0" t="0" r="0" b="1270"/>
            <wp:docPr id="5" name="Picture 4" descr="Autodesk AutoCAD Civil 3D 2018 - [AnodicPolarization_Test.dwg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utodesk AutoCAD Civil 3D 2018 - [AnodicPolarization_Test.dwg]"/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5A8" w:rsidRDefault="00F655A8"/>
    <w:p w:rsidR="00F655A8" w:rsidRDefault="00F655A8">
      <w:r>
        <w:t>Tension tests</w:t>
      </w:r>
    </w:p>
    <w:p w:rsidR="0033577C" w:rsidRDefault="0033577C" w:rsidP="0033577C">
      <w:pPr>
        <w:jc w:val="center"/>
      </w:pPr>
      <w:r w:rsidRPr="0033577C">
        <w:rPr>
          <w:noProof/>
        </w:rPr>
        <w:drawing>
          <wp:inline distT="0" distB="0" distL="0" distR="0">
            <wp:extent cx="2743200" cy="2057400"/>
            <wp:effectExtent l="0" t="0" r="0" b="0"/>
            <wp:docPr id="2" name="Picture 2" descr="Q:\My Drive\PhD Program\Research\Corroded BBT\Pictures\Tension Tests\IMG_31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:\My Drive\PhD Program\Research\Corroded BBT\Pictures\Tension Tests\IMG_312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577C" w:rsidRDefault="0033577C"/>
    <w:p w:rsidR="00F655A8" w:rsidRDefault="00F655A8"/>
    <w:p w:rsidR="00F655A8" w:rsidRDefault="00F655A8"/>
    <w:p w:rsidR="00F655A8" w:rsidRDefault="00F655A8">
      <w:r>
        <w:lastRenderedPageBreak/>
        <w:t>BBT tests</w:t>
      </w:r>
    </w:p>
    <w:p w:rsidR="00F655A8" w:rsidRDefault="00F655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2"/>
        <w:gridCol w:w="3132"/>
        <w:gridCol w:w="3096"/>
      </w:tblGrid>
      <w:tr w:rsidR="00CB5FD2" w:rsidRPr="00AC4268" w:rsidTr="00CB5FD2">
        <w:tc>
          <w:tcPr>
            <w:tcW w:w="3132" w:type="dxa"/>
          </w:tcPr>
          <w:p w:rsidR="00CB5FD2" w:rsidRPr="00AC4268" w:rsidRDefault="00CB5FD2" w:rsidP="009B65F3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5CBAEB" wp14:editId="6D7BAE26">
                  <wp:extent cx="2438400" cy="1828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32" w:type="dxa"/>
          </w:tcPr>
          <w:p w:rsidR="00CB5FD2" w:rsidRPr="00AC4268" w:rsidRDefault="00CB5FD2" w:rsidP="009B65F3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CD4CD68" wp14:editId="4AD8F44F">
                  <wp:extent cx="2438400" cy="1828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</w:tcPr>
          <w:p w:rsidR="00CB5FD2" w:rsidRPr="00AC4268" w:rsidRDefault="00CB5FD2" w:rsidP="009B65F3">
            <w:pPr>
              <w:rPr>
                <w:rFonts w:ascii="Times New Roman" w:hAnsi="Times New Roman" w:cs="Times New Roman"/>
                <w:noProof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92336FD" wp14:editId="57016F63">
                  <wp:extent cx="2438400" cy="1828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5FD2" w:rsidRPr="00AC4268" w:rsidTr="00CB5FD2">
        <w:tc>
          <w:tcPr>
            <w:tcW w:w="3132" w:type="dxa"/>
          </w:tcPr>
          <w:p w:rsidR="00CB5FD2" w:rsidRPr="00AC4268" w:rsidRDefault="00CB5FD2" w:rsidP="00F655A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3132" w:type="dxa"/>
          </w:tcPr>
          <w:p w:rsidR="00CB5FD2" w:rsidRPr="00AC4268" w:rsidRDefault="00CB5FD2" w:rsidP="00F655A8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  <w:tc>
          <w:tcPr>
            <w:tcW w:w="3096" w:type="dxa"/>
          </w:tcPr>
          <w:p w:rsidR="00CB5FD2" w:rsidRPr="00AC4268" w:rsidRDefault="00CB5FD2" w:rsidP="00CB5FD2">
            <w:pPr>
              <w:pStyle w:val="ListParagraph"/>
              <w:numPr>
                <w:ilvl w:val="0"/>
                <w:numId w:val="1"/>
              </w:numPr>
              <w:ind w:left="375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uckled </w:t>
            </w:r>
            <w:r w:rsidRPr="00AC4268">
              <w:rPr>
                <w:rFonts w:ascii="Times New Roman" w:hAnsi="Times New Roman" w:cs="Times New Roman"/>
              </w:rPr>
              <w:t xml:space="preserve">bar in compression </w:t>
            </w:r>
          </w:p>
        </w:tc>
      </w:tr>
      <w:tr w:rsidR="00CB5FD2" w:rsidRPr="00AC4268" w:rsidTr="00CB5FD2">
        <w:tc>
          <w:tcPr>
            <w:tcW w:w="3132" w:type="dxa"/>
          </w:tcPr>
          <w:p w:rsidR="00CB5FD2" w:rsidRDefault="00CB5FD2" w:rsidP="00CB5FD2">
            <w:pPr>
              <w:jc w:val="center"/>
              <w:rPr>
                <w:rFonts w:ascii="Times New Roman" w:hAnsi="Times New Roman" w:cs="Times New Roman"/>
              </w:rPr>
            </w:pPr>
          </w:p>
          <w:p w:rsidR="00CB5FD2" w:rsidRPr="00AC4268" w:rsidRDefault="00CB5FD2" w:rsidP="00CB5FD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32" w:type="dxa"/>
          </w:tcPr>
          <w:p w:rsidR="00CB5FD2" w:rsidRPr="00AC4268" w:rsidRDefault="00CB5FD2" w:rsidP="009B65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96" w:type="dxa"/>
          </w:tcPr>
          <w:p w:rsidR="00CB5FD2" w:rsidRPr="00AC4268" w:rsidRDefault="00CB5FD2" w:rsidP="009B65F3">
            <w:pPr>
              <w:rPr>
                <w:rFonts w:ascii="Times New Roman" w:hAnsi="Times New Roman" w:cs="Times New Roman"/>
              </w:rPr>
            </w:pPr>
          </w:p>
        </w:tc>
      </w:tr>
    </w:tbl>
    <w:p w:rsidR="00CB5FD2" w:rsidRDefault="00CB5FD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5FD2" w:rsidRPr="00CC552C" w:rsidTr="009B65F3">
        <w:tc>
          <w:tcPr>
            <w:tcW w:w="4675" w:type="dxa"/>
            <w:vAlign w:val="center"/>
          </w:tcPr>
          <w:p w:rsidR="00CB5FD2" w:rsidRPr="00CC552C" w:rsidRDefault="00CB5FD2" w:rsidP="009B65F3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1FA6F47" wp14:editId="6F8BC5D7">
                  <wp:extent cx="3048000" cy="2286000"/>
                  <wp:effectExtent l="0" t="0" r="0" b="0"/>
                  <wp:docPr id="31" name="Picture 31" descr="C:\ConditionDependentPBEE\Thesis\VAC Thesis 2.0\Chapter-4\figs\BBT_Britt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ConditionDependentPBEE\Thesis\VAC Thesis 2.0\Chapter-4\figs\BBT_Britt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:rsidR="00CB5FD2" w:rsidRPr="00CC552C" w:rsidRDefault="00CB5FD2" w:rsidP="009B65F3">
            <w:p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31BB25" wp14:editId="6EE565F6">
                  <wp:extent cx="3048000" cy="2286000"/>
                  <wp:effectExtent l="0" t="0" r="0" b="0"/>
                  <wp:docPr id="34" name="Picture 34" descr="C:\ConditionDependentPBEE\Thesis\VAC Thesis 2.0\Chapter-4\figs\BBT_Ductil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ConditionDependentPBEE\Thesis\VAC Thesis 2.0\Chapter-4\figs\BBT_Ductil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5FD2" w:rsidRPr="00CC552C" w:rsidTr="009B65F3">
        <w:tc>
          <w:tcPr>
            <w:tcW w:w="4675" w:type="dxa"/>
            <w:vAlign w:val="center"/>
          </w:tcPr>
          <w:p w:rsidR="00CB5FD2" w:rsidRPr="00CC552C" w:rsidRDefault="00CB5FD2" w:rsidP="00CB5FD2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Brittle failure</w:t>
            </w:r>
          </w:p>
        </w:tc>
        <w:tc>
          <w:tcPr>
            <w:tcW w:w="4675" w:type="dxa"/>
            <w:vAlign w:val="center"/>
          </w:tcPr>
          <w:p w:rsidR="00CB5FD2" w:rsidRPr="00CC552C" w:rsidRDefault="00CB5FD2" w:rsidP="00CB5FD2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</w:rPr>
            </w:pPr>
            <w:r w:rsidRPr="00CC552C">
              <w:rPr>
                <w:rFonts w:ascii="Times New Roman" w:hAnsi="Times New Roman" w:cs="Times New Roman"/>
              </w:rPr>
              <w:t>Ductile failure</w:t>
            </w:r>
          </w:p>
        </w:tc>
      </w:tr>
    </w:tbl>
    <w:p w:rsidR="00CB5FD2" w:rsidRDefault="00CB5FD2"/>
    <w:p w:rsidR="00CB5FD2" w:rsidRDefault="00CB5FD2"/>
    <w:p w:rsidR="00F655A8" w:rsidRDefault="00CB5FD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38221" wp14:editId="79D404DA">
                <wp:simplePos x="0" y="0"/>
                <wp:positionH relativeFrom="column">
                  <wp:posOffset>4552950</wp:posOffset>
                </wp:positionH>
                <wp:positionV relativeFrom="paragraph">
                  <wp:posOffset>504190</wp:posOffset>
                </wp:positionV>
                <wp:extent cx="872490" cy="403860"/>
                <wp:effectExtent l="0" t="0" r="381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B5FD2" w:rsidRPr="0000393F" w:rsidRDefault="00CB5FD2" w:rsidP="00CB5FD2">
                            <w:pPr>
                              <w:rPr>
                                <w:rFonts w:eastAsiaTheme="minorEastAsia"/>
                                <w:color w:val="545066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5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5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:rsidR="00CB5FD2" w:rsidRPr="003A434C" w:rsidRDefault="00CB5FD2" w:rsidP="00CB5FD2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:rsidR="00CB5FD2" w:rsidRPr="003A434C" w:rsidRDefault="00CB5FD2" w:rsidP="00CB5FD2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  <w:p w:rsidR="00CB5FD2" w:rsidRPr="003A434C" w:rsidRDefault="00CB5FD2" w:rsidP="00CB5FD2">
                            <w:pPr>
                              <w:rPr>
                                <w:rFonts w:eastAsiaTheme="minorEastAsia"/>
                                <w:color w:val="70AD47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F3822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58.5pt;margin-top:39.7pt;width:68.7pt;height:31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" fillcolor="white [3212]" stroked="f" strokeweight=".5pt">
                <v:textbox>
                  <w:txbxContent>
                    <w:p w:rsidR="00CB5FD2" w:rsidRPr="0000393F" w:rsidRDefault="00CB5FD2" w:rsidP="00CB5FD2">
                      <w:pPr>
                        <w:rPr>
                          <w:rFonts w:eastAsiaTheme="minorEastAsia"/>
                          <w:color w:val="545066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5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5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:rsidR="00CB5FD2" w:rsidRPr="003A434C" w:rsidRDefault="00CB5FD2" w:rsidP="00CB5FD2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:rsidR="00CB5FD2" w:rsidRPr="003A434C" w:rsidRDefault="00CB5FD2" w:rsidP="00CB5FD2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  <w:p w:rsidR="00CB5FD2" w:rsidRPr="003A434C" w:rsidRDefault="00CB5FD2" w:rsidP="00CB5FD2">
                      <w:pPr>
                        <w:rPr>
                          <w:rFonts w:eastAsiaTheme="minorEastAsia"/>
                          <w:color w:val="70AD47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E4FC6">
        <w:rPr>
          <w:noProof/>
        </w:rPr>
        <w:drawing>
          <wp:inline distT="0" distB="0" distL="0" distR="0" wp14:anchorId="660F1ECA" wp14:editId="6D1D0CDD">
            <wp:extent cx="5829300" cy="36576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F655A8" w:rsidRDefault="00F655A8"/>
    <w:p w:rsidR="00CB5FD2" w:rsidRDefault="00CB5FD2"/>
    <w:p w:rsidR="00F655A8" w:rsidRDefault="00F655A8">
      <w:r>
        <w:t>3D Scans</w:t>
      </w:r>
    </w:p>
    <w:p w:rsidR="0033577C" w:rsidRDefault="0033577C" w:rsidP="0033577C">
      <w:pPr>
        <w:jc w:val="center"/>
      </w:pPr>
      <w:r w:rsidRPr="0033577C">
        <w:rPr>
          <w:noProof/>
        </w:rPr>
        <w:drawing>
          <wp:inline distT="0" distB="0" distL="0" distR="0">
            <wp:extent cx="1188911" cy="2743200"/>
            <wp:effectExtent l="0" t="0" r="0" b="0"/>
            <wp:docPr id="1" name="Picture 1" descr="C:\ConditionDependentPBEE\ExperimentalProgram\3D Scans\IMG_13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ExperimentalProgram\3D Scans\IMG_130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76" t="2992" r="46191"/>
                    <a:stretch/>
                  </pic:blipFill>
                  <pic:spPr bwMode="auto">
                    <a:xfrm>
                      <a:off x="0" y="0"/>
                      <a:ext cx="1188911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5FD2" w:rsidRDefault="00CB5FD2" w:rsidP="00F655A8"/>
    <w:p w:rsidR="00CB5FD2" w:rsidRDefault="00CB5FD2" w:rsidP="00F655A8"/>
    <w:p w:rsidR="00F655A8" w:rsidRDefault="00F655A8" w:rsidP="00F655A8">
      <w:r>
        <w:lastRenderedPageBreak/>
        <w:t>SEM</w:t>
      </w:r>
    </w:p>
    <w:p w:rsidR="00F655A8" w:rsidRDefault="00F655A8" w:rsidP="00F655A8"/>
    <w:p w:rsidR="00F655A8" w:rsidRDefault="00F655A8" w:rsidP="00F655A8">
      <w:pPr>
        <w:jc w:val="center"/>
      </w:pPr>
      <w:r>
        <w:rPr>
          <w:noProof/>
        </w:rPr>
        <w:drawing>
          <wp:inline distT="0" distB="0" distL="0" distR="0">
            <wp:extent cx="4318000" cy="3238500"/>
            <wp:effectExtent l="0" t="0" r="6350" b="0"/>
            <wp:docPr id="3" name="Picture 3" descr="https://www.aif.ncsu.edu/wp-content/uploads/sites/25/2013/03/VPSEM_1R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aif.ncsu.edu/wp-content/uploads/sites/25/2013/03/VPSEM_1RS1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063" cy="3241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309" w:rsidRDefault="00020309" w:rsidP="00F655A8">
      <w:pPr>
        <w:jc w:val="center"/>
      </w:pPr>
      <w:bookmarkStart w:id="0" w:name="_GoBack"/>
      <w:bookmarkEnd w:id="0"/>
    </w:p>
    <w:p w:rsidR="00020309" w:rsidRDefault="00020309" w:rsidP="00020309">
      <w:r>
        <w:t>Turned down bar</w:t>
      </w:r>
    </w:p>
    <w:p w:rsidR="00020309" w:rsidRDefault="00020309" w:rsidP="00020309">
      <w:r w:rsidRPr="00020309">
        <w:rPr>
          <w:noProof/>
        </w:rPr>
        <w:drawing>
          <wp:inline distT="0" distB="0" distL="0" distR="0">
            <wp:extent cx="5486400" cy="790575"/>
            <wp:effectExtent l="0" t="0" r="0" b="9525"/>
            <wp:docPr id="11" name="Picture 11" descr="C:\ConditionDependentPBEE\ExperimentalProgram\Turned Down Rebars\IMG_376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ConditionDependentPBEE\ExperimentalProgram\Turned Down Rebars\IMG_376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 t="42949" r="5128" b="39316"/>
                    <a:stretch/>
                  </pic:blipFill>
                  <pic:spPr bwMode="auto">
                    <a:xfrm>
                      <a:off x="0" y="0"/>
                      <a:ext cx="54864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55A8" w:rsidRDefault="00F655A8" w:rsidP="0033577C">
      <w:pPr>
        <w:jc w:val="center"/>
      </w:pPr>
    </w:p>
    <w:p w:rsidR="0033577C" w:rsidRDefault="0033577C"/>
    <w:p w:rsidR="0033577C" w:rsidRDefault="0033577C"/>
    <w:sectPr w:rsidR="00335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D4126"/>
    <w:multiLevelType w:val="hybridMultilevel"/>
    <w:tmpl w:val="7856F6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jExNjE0srQwMzVW0lEKTi0uzszPAykwrAUAhsXvhiwAAAA="/>
  </w:docVars>
  <w:rsids>
    <w:rsidRoot w:val="0033577C"/>
    <w:rsid w:val="00020309"/>
    <w:rsid w:val="000A4549"/>
    <w:rsid w:val="00152F21"/>
    <w:rsid w:val="00183DFF"/>
    <w:rsid w:val="0024146D"/>
    <w:rsid w:val="002F5178"/>
    <w:rsid w:val="0033577C"/>
    <w:rsid w:val="003660F5"/>
    <w:rsid w:val="005765A9"/>
    <w:rsid w:val="005D52DF"/>
    <w:rsid w:val="005D6F13"/>
    <w:rsid w:val="007F47E5"/>
    <w:rsid w:val="008429BE"/>
    <w:rsid w:val="008E1D1D"/>
    <w:rsid w:val="00BE1F30"/>
    <w:rsid w:val="00CB5FD2"/>
    <w:rsid w:val="00DA4936"/>
    <w:rsid w:val="00F655A8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25006"/>
  <w15:chartTrackingRefBased/>
  <w15:docId w15:val="{F9175452-A740-4444-9571-F4D6567B7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55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55A8"/>
    <w:pPr>
      <w:spacing w:before="120" w:line="240" w:lineRule="auto"/>
      <w:ind w:left="720"/>
      <w:contextualSpacing/>
      <w:jc w:val="both"/>
    </w:pPr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9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chart" Target="charts/chart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07/relationships/hdphoto" Target="media/hdphoto1.wdp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../embeddings/oleObject1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3"/>
          <c:order val="0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F6C3-4092-9AE2-B33D28B8AF14}"/>
            </c:ext>
          </c:extLst>
        </c:ser>
        <c:ser>
          <c:idx val="7"/>
          <c:order val="1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F6C3-4092-9AE2-B33D28B8AF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 baseline="-25000"/>
                  <a:t>b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m Axial Elongation,</a:t>
                </a:r>
                <a:r>
                  <a:rPr lang="en-US" sz="1100" b="1" baseline="0"/>
                  <a:t> UAE</a:t>
                </a:r>
                <a:r>
                  <a:rPr lang="en-US" sz="1100" b="1"/>
                  <a:t>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2</cp:revision>
  <cp:lastPrinted>2022-02-08T21:04:00Z</cp:lastPrinted>
  <dcterms:created xsi:type="dcterms:W3CDTF">2022-02-08T20:07:00Z</dcterms:created>
  <dcterms:modified xsi:type="dcterms:W3CDTF">2022-02-08T21:06:00Z</dcterms:modified>
</cp:coreProperties>
</file>